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F96071" w14:textId="4994188F" w:rsidR="00D569D0" w:rsidRPr="00876BD4" w:rsidRDefault="00D569D0" w:rsidP="00D569D0">
      <w:pPr>
        <w:rPr>
          <w:b/>
          <w:sz w:val="28"/>
          <w:szCs w:val="28"/>
          <w:lang w:val="en-US"/>
        </w:rPr>
      </w:pPr>
      <w:bookmarkStart w:id="0" w:name="_Toc262738691"/>
      <w:r w:rsidRPr="00876BD4">
        <w:rPr>
          <w:b/>
          <w:sz w:val="28"/>
          <w:lang w:val="en-US"/>
        </w:rPr>
        <w:t xml:space="preserve">Management Review </w:t>
      </w:r>
      <w:r w:rsidR="00A3292D">
        <w:rPr>
          <w:b/>
          <w:sz w:val="28"/>
          <w:lang w:val="en-US"/>
        </w:rPr>
        <w:t>Minutes</w:t>
      </w:r>
    </w:p>
    <w:p w14:paraId="16F5B601" w14:textId="77777777" w:rsidR="00D569D0" w:rsidRPr="00876BD4" w:rsidRDefault="00D569D0" w:rsidP="00D569D0">
      <w:pPr>
        <w:rPr>
          <w:lang w:val="en-US"/>
        </w:rPr>
      </w:pPr>
      <w:r w:rsidRPr="00876BD4">
        <w:rPr>
          <w:lang w:val="en-US"/>
        </w:rPr>
        <w:t>The meeting of the [name of body] was held on [date] and was attended by:</w:t>
      </w:r>
    </w:p>
    <w:p w14:paraId="6B540DDE" w14:textId="77777777" w:rsidR="00D569D0" w:rsidRPr="00876BD4" w:rsidRDefault="00D569D0" w:rsidP="00D569D0">
      <w:pPr>
        <w:numPr>
          <w:ilvl w:val="0"/>
          <w:numId w:val="9"/>
        </w:numPr>
        <w:rPr>
          <w:lang w:val="en-US"/>
        </w:rPr>
      </w:pPr>
      <w:r w:rsidRPr="00876BD4">
        <w:rPr>
          <w:lang w:val="en-US"/>
        </w:rPr>
        <w:t>[name]</w:t>
      </w:r>
    </w:p>
    <w:p w14:paraId="12A4DEC2" w14:textId="77777777" w:rsidR="00D569D0" w:rsidRPr="00876BD4" w:rsidRDefault="00D569D0" w:rsidP="00D569D0">
      <w:pPr>
        <w:rPr>
          <w:lang w:val="en-US"/>
        </w:rPr>
      </w:pPr>
      <w:r w:rsidRPr="00876BD4">
        <w:rPr>
          <w:lang w:val="en-US"/>
        </w:rPr>
        <w:t xml:space="preserve">The purpose of the meeting was to review the suitability, adequacy and effectiveness of the Information Security Management System (ISMS). </w:t>
      </w:r>
    </w:p>
    <w:p w14:paraId="5A027B89" w14:textId="77777777" w:rsidR="00D569D0" w:rsidRPr="00876BD4" w:rsidRDefault="00D569D0" w:rsidP="00D569D0">
      <w:pPr>
        <w:rPr>
          <w:lang w:val="en-US"/>
        </w:rPr>
      </w:pPr>
      <w:r w:rsidRPr="00876BD4">
        <w:rPr>
          <w:lang w:val="en-US"/>
        </w:rPr>
        <w:t xml:space="preserve">Materials or information reviewed at the meeting include the following: </w:t>
      </w:r>
    </w:p>
    <w:p w14:paraId="2C4A266A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>[name and date of internal audit report], [name and date of external audit report], [names and dates of other internal reviews, as well as reviews of suppliers and/or outsourcing partners]</w:t>
      </w:r>
    </w:p>
    <w:p w14:paraId="33B07CB6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>[document or description of feedback received from interested parties]</w:t>
      </w:r>
    </w:p>
    <w:p w14:paraId="14AD218B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>[documents or description of methods, products or procedures</w:t>
      </w:r>
      <w:r w:rsidR="006E09FC" w:rsidRPr="00876BD4">
        <w:rPr>
          <w:lang w:val="en-US"/>
        </w:rPr>
        <w:t>, as well as emerging good practice and guidance</w:t>
      </w:r>
      <w:r w:rsidR="00CA4018" w:rsidRPr="00876BD4">
        <w:rPr>
          <w:lang w:val="en-US"/>
        </w:rPr>
        <w:t>,</w:t>
      </w:r>
      <w:r w:rsidRPr="00876BD4">
        <w:rPr>
          <w:lang w:val="en-US"/>
        </w:rPr>
        <w:t xml:space="preserve"> which can be used to improve effectiveness of the ISMS]</w:t>
      </w:r>
    </w:p>
    <w:p w14:paraId="50EC99A7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>[</w:t>
      </w:r>
      <w:r w:rsidR="00A23D18" w:rsidRPr="00876BD4">
        <w:rPr>
          <w:lang w:val="en-US"/>
        </w:rPr>
        <w:t>Risk assessment and risk treatment report and implementation status from Risk treatment plan</w:t>
      </w:r>
      <w:r w:rsidRPr="00876BD4">
        <w:rPr>
          <w:lang w:val="en-US"/>
        </w:rPr>
        <w:t>]</w:t>
      </w:r>
    </w:p>
    <w:p w14:paraId="1FCF7270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 xml:space="preserve">Status of </w:t>
      </w:r>
      <w:r w:rsidR="008C0376" w:rsidRPr="00876BD4">
        <w:rPr>
          <w:lang w:val="en-US"/>
        </w:rPr>
        <w:t>nonconformities and</w:t>
      </w:r>
      <w:r w:rsidRPr="00876BD4">
        <w:rPr>
          <w:lang w:val="en-US"/>
        </w:rPr>
        <w:t xml:space="preserve"> corrective actions</w:t>
      </w:r>
    </w:p>
    <w:p w14:paraId="7465F333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 xml:space="preserve">[document or description of </w:t>
      </w:r>
      <w:r w:rsidR="003978F0" w:rsidRPr="00876BD4">
        <w:rPr>
          <w:lang w:val="en-US"/>
        </w:rPr>
        <w:t xml:space="preserve">monitoring and measurement evaluation </w:t>
      </w:r>
      <w:r w:rsidRPr="00876BD4">
        <w:rPr>
          <w:lang w:val="en-US"/>
        </w:rPr>
        <w:t>results]</w:t>
      </w:r>
      <w:r w:rsidR="008C0376" w:rsidRPr="00876BD4">
        <w:rPr>
          <w:lang w:val="en-US"/>
        </w:rPr>
        <w:t>, including the report on whether the objectives have been achieved</w:t>
      </w:r>
    </w:p>
    <w:p w14:paraId="062FD46E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>Status of follow-up actions that should have been taken after the last management review</w:t>
      </w:r>
    </w:p>
    <w:p w14:paraId="73F53ED3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 xml:space="preserve">[document or description of changes </w:t>
      </w:r>
      <w:r w:rsidR="005136FE" w:rsidRPr="00876BD4">
        <w:rPr>
          <w:lang w:val="en-US"/>
        </w:rPr>
        <w:t xml:space="preserve">in internal and external issues </w:t>
      </w:r>
      <w:r w:rsidRPr="00876BD4">
        <w:rPr>
          <w:lang w:val="en-US"/>
        </w:rPr>
        <w:t>that could have affected the ISMS]</w:t>
      </w:r>
    </w:p>
    <w:p w14:paraId="22780DB4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>[document or description of recommendations for improvement</w:t>
      </w:r>
      <w:r w:rsidR="00B541A3" w:rsidRPr="00876BD4">
        <w:rPr>
          <w:lang w:val="en-US"/>
        </w:rPr>
        <w:t xml:space="preserve">, including changes to </w:t>
      </w:r>
      <w:r w:rsidR="00A76BE0" w:rsidRPr="00876BD4">
        <w:rPr>
          <w:lang w:val="en-US"/>
        </w:rPr>
        <w:t xml:space="preserve">ISMS </w:t>
      </w:r>
      <w:r w:rsidR="00B541A3" w:rsidRPr="00876BD4">
        <w:rPr>
          <w:lang w:val="en-US"/>
        </w:rPr>
        <w:t>Policy and objectives</w:t>
      </w:r>
      <w:r w:rsidRPr="00876BD4">
        <w:rPr>
          <w:lang w:val="en-US"/>
        </w:rPr>
        <w:t>]</w:t>
      </w:r>
    </w:p>
    <w:p w14:paraId="72B27F57" w14:textId="77777777" w:rsidR="00D569D0" w:rsidRPr="00876BD4" w:rsidRDefault="00D569D0" w:rsidP="00D569D0">
      <w:pPr>
        <w:numPr>
          <w:ilvl w:val="0"/>
          <w:numId w:val="10"/>
        </w:numPr>
        <w:spacing w:after="0"/>
        <w:rPr>
          <w:lang w:val="en-US"/>
        </w:rPr>
      </w:pPr>
      <w:r w:rsidRPr="00876BD4">
        <w:rPr>
          <w:lang w:val="en-US"/>
        </w:rPr>
        <w:t xml:space="preserve">[name and date of report on </w:t>
      </w:r>
      <w:r w:rsidR="00343DD4" w:rsidRPr="00876BD4">
        <w:rPr>
          <w:lang w:val="en-US"/>
        </w:rPr>
        <w:t xml:space="preserve">exercising </w:t>
      </w:r>
      <w:r w:rsidRPr="00876BD4">
        <w:rPr>
          <w:lang w:val="en-US"/>
        </w:rPr>
        <w:t>and testing results]</w:t>
      </w:r>
    </w:p>
    <w:p w14:paraId="44CC1B59" w14:textId="77777777" w:rsidR="007C4EF0" w:rsidRDefault="008C0376">
      <w:pPr>
        <w:numPr>
          <w:ilvl w:val="0"/>
          <w:numId w:val="10"/>
        </w:numPr>
        <w:spacing w:after="120"/>
        <w:rPr>
          <w:lang w:val="en-US"/>
        </w:rPr>
      </w:pPr>
      <w:r w:rsidRPr="00876BD4" w:rsidDel="008C0376">
        <w:rPr>
          <w:lang w:val="en-US"/>
        </w:rPr>
        <w:t xml:space="preserve"> </w:t>
      </w:r>
      <w:r w:rsidR="00D569D0" w:rsidRPr="00876BD4">
        <w:rPr>
          <w:lang w:val="en-US"/>
        </w:rPr>
        <w:t>[name and date of report or document about the review conducted after a</w:t>
      </w:r>
      <w:r w:rsidR="006E09FC" w:rsidRPr="00876BD4">
        <w:rPr>
          <w:lang w:val="en-US"/>
        </w:rPr>
        <w:t xml:space="preserve"> disruptive</w:t>
      </w:r>
      <w:r w:rsidR="00D569D0" w:rsidRPr="00876BD4">
        <w:rPr>
          <w:lang w:val="en-US"/>
        </w:rPr>
        <w:t xml:space="preserve"> incident]</w:t>
      </w:r>
    </w:p>
    <w:p w14:paraId="65421127" w14:textId="77777777" w:rsidR="00D569D0" w:rsidRPr="00876BD4" w:rsidRDefault="00D569D0" w:rsidP="00D569D0">
      <w:pPr>
        <w:rPr>
          <w:lang w:val="en-US"/>
        </w:rPr>
      </w:pPr>
      <w:r w:rsidRPr="00876BD4">
        <w:rPr>
          <w:lang w:val="en-US"/>
        </w:rPr>
        <w:t>The following decisions were made at the meeting:</w:t>
      </w:r>
    </w:p>
    <w:p w14:paraId="3298ED9F" w14:textId="77777777" w:rsidR="00D569D0" w:rsidRPr="00876BD4" w:rsidRDefault="00D569D0" w:rsidP="00D569D0">
      <w:pPr>
        <w:numPr>
          <w:ilvl w:val="0"/>
          <w:numId w:val="11"/>
        </w:numPr>
        <w:spacing w:after="0"/>
        <w:rPr>
          <w:lang w:val="en-US"/>
        </w:rPr>
      </w:pPr>
      <w:r w:rsidRPr="00876BD4">
        <w:rPr>
          <w:lang w:val="en-US"/>
        </w:rPr>
        <w:t>[description of changes in the ISMS</w:t>
      </w:r>
      <w:r w:rsidR="002933FB" w:rsidRPr="00876BD4">
        <w:rPr>
          <w:lang w:val="en-US"/>
        </w:rPr>
        <w:t xml:space="preserve"> </w:t>
      </w:r>
      <w:r w:rsidRPr="00876BD4">
        <w:rPr>
          <w:lang w:val="en-US"/>
        </w:rPr>
        <w:t>scope]</w:t>
      </w:r>
    </w:p>
    <w:p w14:paraId="2FE0A82E" w14:textId="77777777" w:rsidR="00D569D0" w:rsidRPr="00876BD4" w:rsidRDefault="00D569D0" w:rsidP="00D569D0">
      <w:pPr>
        <w:numPr>
          <w:ilvl w:val="0"/>
          <w:numId w:val="11"/>
        </w:numPr>
        <w:spacing w:after="0"/>
        <w:rPr>
          <w:lang w:val="en-US"/>
        </w:rPr>
      </w:pPr>
      <w:r w:rsidRPr="00876BD4">
        <w:rPr>
          <w:lang w:val="en-US"/>
        </w:rPr>
        <w:t>[description of actions for the improvement of ISMS</w:t>
      </w:r>
      <w:r w:rsidR="002933FB" w:rsidRPr="00876BD4">
        <w:rPr>
          <w:lang w:val="en-US"/>
        </w:rPr>
        <w:t xml:space="preserve"> </w:t>
      </w:r>
      <w:r w:rsidRPr="00876BD4">
        <w:rPr>
          <w:lang w:val="en-US"/>
        </w:rPr>
        <w:t>effectiveness]</w:t>
      </w:r>
    </w:p>
    <w:p w14:paraId="58A0C81F" w14:textId="77777777" w:rsidR="00D569D0" w:rsidRPr="00876BD4" w:rsidRDefault="00D569D0" w:rsidP="00D569D0">
      <w:pPr>
        <w:numPr>
          <w:ilvl w:val="0"/>
          <w:numId w:val="11"/>
        </w:numPr>
        <w:spacing w:after="0"/>
        <w:rPr>
          <w:lang w:val="en-US"/>
        </w:rPr>
      </w:pPr>
      <w:r w:rsidRPr="00876BD4">
        <w:rPr>
          <w:lang w:val="en-US"/>
        </w:rPr>
        <w:t>[description of how risk assessment</w:t>
      </w:r>
      <w:r w:rsidR="005F661C" w:rsidRPr="00876BD4">
        <w:rPr>
          <w:lang w:val="en-US"/>
        </w:rPr>
        <w:t>, business impact analysis, business continuity plans</w:t>
      </w:r>
      <w:r w:rsidRPr="00876BD4">
        <w:rPr>
          <w:lang w:val="en-US"/>
        </w:rPr>
        <w:t xml:space="preserve"> and the Risk Treatment Plan should be updated]</w:t>
      </w:r>
    </w:p>
    <w:p w14:paraId="2B2A3E2E" w14:textId="77777777" w:rsidR="00D569D0" w:rsidRPr="00876BD4" w:rsidRDefault="00D569D0" w:rsidP="00D569D0">
      <w:pPr>
        <w:numPr>
          <w:ilvl w:val="0"/>
          <w:numId w:val="11"/>
        </w:numPr>
        <w:spacing w:after="0"/>
        <w:rPr>
          <w:lang w:val="en-US"/>
        </w:rPr>
      </w:pPr>
      <w:r w:rsidRPr="00876BD4">
        <w:rPr>
          <w:lang w:val="en-US"/>
        </w:rPr>
        <w:t xml:space="preserve">[description of changes made to the documentation and/or controls that were necessary due to internal </w:t>
      </w:r>
      <w:r w:rsidR="000A0F1F" w:rsidRPr="00876BD4">
        <w:rPr>
          <w:lang w:val="en-US"/>
        </w:rPr>
        <w:t xml:space="preserve">or external </w:t>
      </w:r>
      <w:r w:rsidRPr="00876BD4">
        <w:rPr>
          <w:lang w:val="en-US"/>
        </w:rPr>
        <w:t>changes]</w:t>
      </w:r>
    </w:p>
    <w:p w14:paraId="0EA03A4A" w14:textId="77777777" w:rsidR="00D569D0" w:rsidRPr="00876BD4" w:rsidRDefault="00D569D0" w:rsidP="00D569D0">
      <w:pPr>
        <w:numPr>
          <w:ilvl w:val="0"/>
          <w:numId w:val="11"/>
        </w:numPr>
        <w:spacing w:after="0"/>
        <w:rPr>
          <w:lang w:val="en-US"/>
        </w:rPr>
      </w:pPr>
      <w:r w:rsidRPr="00876BD4">
        <w:rPr>
          <w:lang w:val="en-US"/>
        </w:rPr>
        <w:t>[description of resources approved for implementation]</w:t>
      </w:r>
    </w:p>
    <w:p w14:paraId="33E8D89D" w14:textId="77777777" w:rsidR="00D569D0" w:rsidRPr="00876BD4" w:rsidRDefault="00D569D0" w:rsidP="00D569D0">
      <w:pPr>
        <w:numPr>
          <w:ilvl w:val="0"/>
          <w:numId w:val="11"/>
        </w:numPr>
        <w:spacing w:after="0"/>
        <w:rPr>
          <w:lang w:val="en-US"/>
        </w:rPr>
      </w:pPr>
      <w:r w:rsidRPr="00876BD4">
        <w:rPr>
          <w:lang w:val="en-US"/>
        </w:rPr>
        <w:t>[need</w:t>
      </w:r>
      <w:r w:rsidR="00035240" w:rsidRPr="00876BD4">
        <w:rPr>
          <w:lang w:val="en-US"/>
        </w:rPr>
        <w:t>s</w:t>
      </w:r>
      <w:r w:rsidRPr="00876BD4">
        <w:rPr>
          <w:lang w:val="en-US"/>
        </w:rPr>
        <w:t xml:space="preserve"> for financing or budgeting]</w:t>
      </w:r>
    </w:p>
    <w:p w14:paraId="06CACD90" w14:textId="77777777" w:rsidR="008C5329" w:rsidRPr="00876BD4" w:rsidRDefault="00D569D0" w:rsidP="008C5329">
      <w:pPr>
        <w:numPr>
          <w:ilvl w:val="0"/>
          <w:numId w:val="11"/>
        </w:numPr>
        <w:spacing w:after="0"/>
        <w:rPr>
          <w:lang w:val="en-US"/>
        </w:rPr>
      </w:pPr>
      <w:r w:rsidRPr="00876BD4">
        <w:rPr>
          <w:lang w:val="en-US"/>
        </w:rPr>
        <w:t>[description of how effectiveness measurements must be improved]</w:t>
      </w:r>
    </w:p>
    <w:p w14:paraId="2D3CCE94" w14:textId="77777777" w:rsidR="00767DB5" w:rsidRPr="00876BD4" w:rsidRDefault="00767DB5" w:rsidP="00767DB5">
      <w:pPr>
        <w:numPr>
          <w:ilvl w:val="0"/>
          <w:numId w:val="11"/>
        </w:numPr>
        <w:rPr>
          <w:lang w:val="en-US"/>
        </w:rPr>
      </w:pPr>
      <w:r w:rsidRPr="00876BD4">
        <w:rPr>
          <w:lang w:val="en-US"/>
        </w:rPr>
        <w:t>[li</w:t>
      </w:r>
      <w:r w:rsidR="00A76BE0" w:rsidRPr="00876BD4">
        <w:rPr>
          <w:lang w:val="en-US"/>
        </w:rPr>
        <w:t>st of interested parties to which</w:t>
      </w:r>
      <w:r w:rsidRPr="00876BD4">
        <w:rPr>
          <w:lang w:val="en-US"/>
        </w:rPr>
        <w:t xml:space="preserve"> the decisions made on this Management Review</w:t>
      </w:r>
      <w:r w:rsidR="00A76BE0" w:rsidRPr="00876BD4">
        <w:rPr>
          <w:lang w:val="en-US"/>
        </w:rPr>
        <w:t xml:space="preserve"> meeting</w:t>
      </w:r>
      <w:r w:rsidRPr="00876BD4">
        <w:rPr>
          <w:lang w:val="en-US"/>
        </w:rPr>
        <w:t xml:space="preserve"> need to be communicated]</w:t>
      </w:r>
    </w:p>
    <w:p w14:paraId="10CDBF43" w14:textId="77777777" w:rsidR="00D569D0" w:rsidRPr="00876BD4" w:rsidRDefault="00D569D0" w:rsidP="00D569D0">
      <w:pPr>
        <w:rPr>
          <w:lang w:val="en-US"/>
        </w:rPr>
      </w:pPr>
      <w:r w:rsidRPr="00876BD4">
        <w:rPr>
          <w:lang w:val="en-US"/>
        </w:rPr>
        <w:t>[job title]</w:t>
      </w:r>
    </w:p>
    <w:p w14:paraId="402F295C" w14:textId="77777777" w:rsidR="00D569D0" w:rsidRPr="00876BD4" w:rsidRDefault="00D569D0" w:rsidP="00D569D0">
      <w:pPr>
        <w:spacing w:after="0"/>
        <w:rPr>
          <w:lang w:val="en-US"/>
        </w:rPr>
      </w:pPr>
      <w:r w:rsidRPr="00876BD4">
        <w:rPr>
          <w:lang w:val="en-US"/>
        </w:rPr>
        <w:t>[name]</w:t>
      </w:r>
    </w:p>
    <w:p w14:paraId="3259C582" w14:textId="77777777" w:rsidR="00D569D0" w:rsidRPr="00876BD4" w:rsidRDefault="00D569D0" w:rsidP="00D569D0">
      <w:pPr>
        <w:spacing w:after="0"/>
        <w:rPr>
          <w:lang w:val="en-US"/>
        </w:rPr>
      </w:pPr>
      <w:bookmarkStart w:id="1" w:name="_GoBack"/>
      <w:bookmarkEnd w:id="1"/>
    </w:p>
    <w:p w14:paraId="38FADEE0" w14:textId="77777777" w:rsidR="00D569D0" w:rsidRPr="00876BD4" w:rsidRDefault="00D569D0" w:rsidP="00D569D0">
      <w:pPr>
        <w:spacing w:after="0"/>
        <w:rPr>
          <w:lang w:val="en-US"/>
        </w:rPr>
      </w:pPr>
      <w:r w:rsidRPr="00876BD4">
        <w:rPr>
          <w:lang w:val="en-US"/>
        </w:rPr>
        <w:t>_________________________</w:t>
      </w:r>
    </w:p>
    <w:p w14:paraId="0B44F844" w14:textId="77777777" w:rsidR="00D569D0" w:rsidRPr="00876BD4" w:rsidRDefault="00D569D0" w:rsidP="002933FB">
      <w:pPr>
        <w:spacing w:after="0"/>
        <w:rPr>
          <w:lang w:val="en-US"/>
        </w:rPr>
      </w:pPr>
      <w:r w:rsidRPr="00876BD4">
        <w:rPr>
          <w:lang w:val="en-US"/>
        </w:rPr>
        <w:t>[signature]</w:t>
      </w:r>
      <w:bookmarkEnd w:id="0"/>
    </w:p>
    <w:sectPr w:rsidR="00D569D0" w:rsidRPr="00876BD4" w:rsidSect="00D569D0">
      <w:headerReference w:type="default" r:id="rId8"/>
      <w:footerReference w:type="default" r:id="rId9"/>
      <w:foot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EDA617" w14:textId="77777777" w:rsidR="006643B6" w:rsidRDefault="006643B6" w:rsidP="00D569D0">
      <w:pPr>
        <w:spacing w:after="0" w:line="240" w:lineRule="auto"/>
      </w:pPr>
      <w:r>
        <w:separator/>
      </w:r>
    </w:p>
  </w:endnote>
  <w:endnote w:type="continuationSeparator" w:id="0">
    <w:p w14:paraId="226804A0" w14:textId="77777777" w:rsidR="006643B6" w:rsidRDefault="006643B6" w:rsidP="00D569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268"/>
      <w:gridCol w:w="3402"/>
    </w:tblGrid>
    <w:tr w:rsidR="00D569D0" w:rsidRPr="006571EC" w14:paraId="6BD6E5C9" w14:textId="77777777" w:rsidTr="002933FB">
      <w:tc>
        <w:tcPr>
          <w:tcW w:w="3652" w:type="dxa"/>
        </w:tcPr>
        <w:p w14:paraId="68C4C928" w14:textId="77777777" w:rsidR="00D569D0" w:rsidRPr="006571EC" w:rsidRDefault="00D569D0" w:rsidP="00BC140B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 xml:space="preserve">Management Review </w:t>
          </w:r>
          <w:r w:rsidR="00BC140B">
            <w:rPr>
              <w:sz w:val="18"/>
            </w:rPr>
            <w:t>Minutes</w:t>
          </w:r>
        </w:p>
      </w:tc>
      <w:tc>
        <w:tcPr>
          <w:tcW w:w="2268" w:type="dxa"/>
        </w:tcPr>
        <w:p w14:paraId="6065F472" w14:textId="77777777" w:rsidR="00D569D0" w:rsidRPr="006571EC" w:rsidRDefault="00D569D0" w:rsidP="00D569D0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402" w:type="dxa"/>
        </w:tcPr>
        <w:p w14:paraId="425FAF5A" w14:textId="18004CEF" w:rsidR="00D569D0" w:rsidRPr="006571EC" w:rsidRDefault="00D569D0" w:rsidP="00D569D0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E06084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E06084">
            <w:rPr>
              <w:b/>
              <w:sz w:val="18"/>
            </w:rPr>
            <w:fldChar w:fldCharType="separate"/>
          </w:r>
          <w:r w:rsidR="00912639">
            <w:rPr>
              <w:b/>
              <w:noProof/>
              <w:sz w:val="18"/>
            </w:rPr>
            <w:t>1</w:t>
          </w:r>
          <w:r w:rsidR="00E06084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E06084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E06084">
            <w:rPr>
              <w:b/>
              <w:sz w:val="18"/>
            </w:rPr>
            <w:fldChar w:fldCharType="separate"/>
          </w:r>
          <w:r w:rsidR="00912639">
            <w:rPr>
              <w:b/>
              <w:noProof/>
              <w:sz w:val="18"/>
            </w:rPr>
            <w:t>1</w:t>
          </w:r>
          <w:r w:rsidR="00E06084">
            <w:rPr>
              <w:b/>
              <w:sz w:val="18"/>
            </w:rPr>
            <w:fldChar w:fldCharType="end"/>
          </w:r>
        </w:p>
      </w:tc>
    </w:tr>
  </w:tbl>
  <w:p w14:paraId="2E3A44E9" w14:textId="2444E1F9" w:rsidR="00D569D0" w:rsidRPr="004B1E43" w:rsidRDefault="00D569D0" w:rsidP="004D0F7B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D62924" w14:textId="77777777" w:rsidR="00D569D0" w:rsidRPr="004B1E43" w:rsidRDefault="00D569D0" w:rsidP="00D569D0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01D2D1" w14:textId="77777777" w:rsidR="006643B6" w:rsidRDefault="006643B6" w:rsidP="00D569D0">
      <w:pPr>
        <w:spacing w:after="0" w:line="240" w:lineRule="auto"/>
      </w:pPr>
      <w:r>
        <w:separator/>
      </w:r>
    </w:p>
  </w:footnote>
  <w:footnote w:type="continuationSeparator" w:id="0">
    <w:p w14:paraId="185CA059" w14:textId="77777777" w:rsidR="006643B6" w:rsidRDefault="006643B6" w:rsidP="00D569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D569D0" w:rsidRPr="006571EC" w14:paraId="622AC95C" w14:textId="77777777" w:rsidTr="00D569D0">
      <w:tc>
        <w:tcPr>
          <w:tcW w:w="6771" w:type="dxa"/>
        </w:tcPr>
        <w:p w14:paraId="6EE46C64" w14:textId="77777777" w:rsidR="00D569D0" w:rsidRPr="006571EC" w:rsidRDefault="00D569D0" w:rsidP="00D569D0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[organization name]</w:t>
          </w:r>
        </w:p>
      </w:tc>
      <w:tc>
        <w:tcPr>
          <w:tcW w:w="2517" w:type="dxa"/>
        </w:tcPr>
        <w:p w14:paraId="4C1F2712" w14:textId="77777777" w:rsidR="00D569D0" w:rsidRPr="006571EC" w:rsidRDefault="00D569D0" w:rsidP="00D569D0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1E7BB6E0" w14:textId="77777777" w:rsidR="00D569D0" w:rsidRPr="003056B2" w:rsidRDefault="00D569D0" w:rsidP="00D569D0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4944128"/>
    <w:multiLevelType w:val="hybridMultilevel"/>
    <w:tmpl w:val="B1C0C4AC"/>
    <w:lvl w:ilvl="0" w:tplc="0380B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3E8A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BEF3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680AC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5428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9461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AA52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702C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9C57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E5243"/>
    <w:multiLevelType w:val="hybridMultilevel"/>
    <w:tmpl w:val="18B66EA6"/>
    <w:lvl w:ilvl="0" w:tplc="23D64C6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4528720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E89D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CE0F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8636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2101A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861E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8A08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26F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0F37DA"/>
    <w:multiLevelType w:val="hybridMultilevel"/>
    <w:tmpl w:val="A446B548"/>
    <w:lvl w:ilvl="0" w:tplc="E18AEC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5784DA72" w:tentative="1">
      <w:start w:val="1"/>
      <w:numFmt w:val="lowerLetter"/>
      <w:lvlText w:val="%2."/>
      <w:lvlJc w:val="left"/>
      <w:pPr>
        <w:ind w:left="1080" w:hanging="360"/>
      </w:pPr>
    </w:lvl>
    <w:lvl w:ilvl="2" w:tplc="DEA623BC" w:tentative="1">
      <w:start w:val="1"/>
      <w:numFmt w:val="lowerRoman"/>
      <w:lvlText w:val="%3."/>
      <w:lvlJc w:val="right"/>
      <w:pPr>
        <w:ind w:left="1800" w:hanging="180"/>
      </w:pPr>
    </w:lvl>
    <w:lvl w:ilvl="3" w:tplc="6EE0F158" w:tentative="1">
      <w:start w:val="1"/>
      <w:numFmt w:val="decimal"/>
      <w:lvlText w:val="%4."/>
      <w:lvlJc w:val="left"/>
      <w:pPr>
        <w:ind w:left="2520" w:hanging="360"/>
      </w:pPr>
    </w:lvl>
    <w:lvl w:ilvl="4" w:tplc="7F8ED5F8" w:tentative="1">
      <w:start w:val="1"/>
      <w:numFmt w:val="lowerLetter"/>
      <w:lvlText w:val="%5."/>
      <w:lvlJc w:val="left"/>
      <w:pPr>
        <w:ind w:left="3240" w:hanging="360"/>
      </w:pPr>
    </w:lvl>
    <w:lvl w:ilvl="5" w:tplc="4C90AE7E" w:tentative="1">
      <w:start w:val="1"/>
      <w:numFmt w:val="lowerRoman"/>
      <w:lvlText w:val="%6."/>
      <w:lvlJc w:val="right"/>
      <w:pPr>
        <w:ind w:left="3960" w:hanging="180"/>
      </w:pPr>
    </w:lvl>
    <w:lvl w:ilvl="6" w:tplc="B45C9EF2" w:tentative="1">
      <w:start w:val="1"/>
      <w:numFmt w:val="decimal"/>
      <w:lvlText w:val="%7."/>
      <w:lvlJc w:val="left"/>
      <w:pPr>
        <w:ind w:left="4680" w:hanging="360"/>
      </w:pPr>
    </w:lvl>
    <w:lvl w:ilvl="7" w:tplc="1CF8B804" w:tentative="1">
      <w:start w:val="1"/>
      <w:numFmt w:val="lowerLetter"/>
      <w:lvlText w:val="%8."/>
      <w:lvlJc w:val="left"/>
      <w:pPr>
        <w:ind w:left="5400" w:hanging="360"/>
      </w:pPr>
    </w:lvl>
    <w:lvl w:ilvl="8" w:tplc="0A42D1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7D914F5"/>
    <w:multiLevelType w:val="hybridMultilevel"/>
    <w:tmpl w:val="D6B0DFB8"/>
    <w:lvl w:ilvl="0" w:tplc="A4BA0A9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6183E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A1082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5665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F22D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7C80E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680E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9EAD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ECEBF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1421A2"/>
    <w:multiLevelType w:val="hybridMultilevel"/>
    <w:tmpl w:val="12049CDC"/>
    <w:lvl w:ilvl="0" w:tplc="F698EBAC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CDE8CF7C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753042C4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ECB22468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01241DB4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C8585516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9DD6851C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F6E43738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D72C34A0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6">
    <w:nsid w:val="32B04F65"/>
    <w:multiLevelType w:val="hybridMultilevel"/>
    <w:tmpl w:val="4092792C"/>
    <w:lvl w:ilvl="0" w:tplc="224037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461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29615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E0F1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9AE4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CFA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A9A5D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6CE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22AE2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FF1155"/>
    <w:multiLevelType w:val="hybridMultilevel"/>
    <w:tmpl w:val="FC54E730"/>
    <w:lvl w:ilvl="0" w:tplc="60422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6AF4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8E0A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2E3E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6810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9C45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167C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9A03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0ED2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DA85C07"/>
    <w:multiLevelType w:val="hybridMultilevel"/>
    <w:tmpl w:val="6DD2760C"/>
    <w:lvl w:ilvl="0" w:tplc="2F4E3A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FC204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B484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C67A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AAF0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2C457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5CFC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8A0A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1728A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072360D"/>
    <w:multiLevelType w:val="hybridMultilevel"/>
    <w:tmpl w:val="A95E143E"/>
    <w:lvl w:ilvl="0" w:tplc="22045A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1084984" w:tentative="1">
      <w:start w:val="1"/>
      <w:numFmt w:val="lowerLetter"/>
      <w:lvlText w:val="%2."/>
      <w:lvlJc w:val="left"/>
      <w:pPr>
        <w:ind w:left="1080" w:hanging="360"/>
      </w:pPr>
    </w:lvl>
    <w:lvl w:ilvl="2" w:tplc="CCE87FF0" w:tentative="1">
      <w:start w:val="1"/>
      <w:numFmt w:val="lowerRoman"/>
      <w:lvlText w:val="%3."/>
      <w:lvlJc w:val="right"/>
      <w:pPr>
        <w:ind w:left="1800" w:hanging="180"/>
      </w:pPr>
    </w:lvl>
    <w:lvl w:ilvl="3" w:tplc="8C18EB9E" w:tentative="1">
      <w:start w:val="1"/>
      <w:numFmt w:val="decimal"/>
      <w:lvlText w:val="%4."/>
      <w:lvlJc w:val="left"/>
      <w:pPr>
        <w:ind w:left="2520" w:hanging="360"/>
      </w:pPr>
    </w:lvl>
    <w:lvl w:ilvl="4" w:tplc="CB82D9DA" w:tentative="1">
      <w:start w:val="1"/>
      <w:numFmt w:val="lowerLetter"/>
      <w:lvlText w:val="%5."/>
      <w:lvlJc w:val="left"/>
      <w:pPr>
        <w:ind w:left="3240" w:hanging="360"/>
      </w:pPr>
    </w:lvl>
    <w:lvl w:ilvl="5" w:tplc="1CA658C8" w:tentative="1">
      <w:start w:val="1"/>
      <w:numFmt w:val="lowerRoman"/>
      <w:lvlText w:val="%6."/>
      <w:lvlJc w:val="right"/>
      <w:pPr>
        <w:ind w:left="3960" w:hanging="180"/>
      </w:pPr>
    </w:lvl>
    <w:lvl w:ilvl="6" w:tplc="4AD8C726" w:tentative="1">
      <w:start w:val="1"/>
      <w:numFmt w:val="decimal"/>
      <w:lvlText w:val="%7."/>
      <w:lvlJc w:val="left"/>
      <w:pPr>
        <w:ind w:left="4680" w:hanging="360"/>
      </w:pPr>
    </w:lvl>
    <w:lvl w:ilvl="7" w:tplc="AA063F84" w:tentative="1">
      <w:start w:val="1"/>
      <w:numFmt w:val="lowerLetter"/>
      <w:lvlText w:val="%8."/>
      <w:lvlJc w:val="left"/>
      <w:pPr>
        <w:ind w:left="5400" w:hanging="360"/>
      </w:pPr>
    </w:lvl>
    <w:lvl w:ilvl="8" w:tplc="31981BE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4D76A99"/>
    <w:multiLevelType w:val="hybridMultilevel"/>
    <w:tmpl w:val="9C04C066"/>
    <w:lvl w:ilvl="0" w:tplc="BC1CF2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083A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461C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78B4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0235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6E93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6681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4425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B1226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2"/>
  </w:num>
  <w:num w:numId="4">
    <w:abstractNumId w:val="8"/>
  </w:num>
  <w:num w:numId="5">
    <w:abstractNumId w:val="5"/>
  </w:num>
  <w:num w:numId="6">
    <w:abstractNumId w:val="1"/>
  </w:num>
  <w:num w:numId="7">
    <w:abstractNumId w:val="7"/>
  </w:num>
  <w:num w:numId="8">
    <w:abstractNumId w:val="4"/>
  </w:num>
  <w:num w:numId="9">
    <w:abstractNumId w:val="10"/>
  </w:num>
  <w:num w:numId="10">
    <w:abstractNumId w:val="3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M0MzUzNDW3MDQzMzJS0lEKTi0uzszPAykwrAUAhM7CfCwAAAA="/>
  </w:docVars>
  <w:rsids>
    <w:rsidRoot w:val="00927DFD"/>
    <w:rsid w:val="00035240"/>
    <w:rsid w:val="00036D2E"/>
    <w:rsid w:val="000A0F1F"/>
    <w:rsid w:val="000B61EF"/>
    <w:rsid w:val="000C00CD"/>
    <w:rsid w:val="00104815"/>
    <w:rsid w:val="001403E6"/>
    <w:rsid w:val="00160D4D"/>
    <w:rsid w:val="00162EB2"/>
    <w:rsid w:val="001F2073"/>
    <w:rsid w:val="00252F6E"/>
    <w:rsid w:val="00264084"/>
    <w:rsid w:val="00267C5F"/>
    <w:rsid w:val="002933FB"/>
    <w:rsid w:val="00296A9C"/>
    <w:rsid w:val="0029744C"/>
    <w:rsid w:val="002B2E70"/>
    <w:rsid w:val="002B4B4C"/>
    <w:rsid w:val="002E79A0"/>
    <w:rsid w:val="00343DD4"/>
    <w:rsid w:val="0036046D"/>
    <w:rsid w:val="003835CC"/>
    <w:rsid w:val="00387773"/>
    <w:rsid w:val="003978F0"/>
    <w:rsid w:val="003C26E0"/>
    <w:rsid w:val="003F408C"/>
    <w:rsid w:val="00413020"/>
    <w:rsid w:val="004947EB"/>
    <w:rsid w:val="004A6514"/>
    <w:rsid w:val="004B466F"/>
    <w:rsid w:val="004D0F7B"/>
    <w:rsid w:val="005136FE"/>
    <w:rsid w:val="00533044"/>
    <w:rsid w:val="005B3140"/>
    <w:rsid w:val="005B6617"/>
    <w:rsid w:val="005C04D8"/>
    <w:rsid w:val="005F661C"/>
    <w:rsid w:val="006643B6"/>
    <w:rsid w:val="00691C9C"/>
    <w:rsid w:val="006C35B6"/>
    <w:rsid w:val="006E09FC"/>
    <w:rsid w:val="006E2210"/>
    <w:rsid w:val="00767DB5"/>
    <w:rsid w:val="007B5F84"/>
    <w:rsid w:val="007C4EF0"/>
    <w:rsid w:val="00876BD4"/>
    <w:rsid w:val="008C0376"/>
    <w:rsid w:val="008C40BA"/>
    <w:rsid w:val="008C5329"/>
    <w:rsid w:val="008E0421"/>
    <w:rsid w:val="008F05DC"/>
    <w:rsid w:val="00912639"/>
    <w:rsid w:val="00927DFD"/>
    <w:rsid w:val="009671E3"/>
    <w:rsid w:val="00994BFD"/>
    <w:rsid w:val="009E6AE3"/>
    <w:rsid w:val="00A23D18"/>
    <w:rsid w:val="00A3292D"/>
    <w:rsid w:val="00A61916"/>
    <w:rsid w:val="00A67C1D"/>
    <w:rsid w:val="00A737DA"/>
    <w:rsid w:val="00A76BE0"/>
    <w:rsid w:val="00AB02FA"/>
    <w:rsid w:val="00B461A2"/>
    <w:rsid w:val="00B541A3"/>
    <w:rsid w:val="00B8533E"/>
    <w:rsid w:val="00B94554"/>
    <w:rsid w:val="00BC140B"/>
    <w:rsid w:val="00BC6239"/>
    <w:rsid w:val="00C37D72"/>
    <w:rsid w:val="00C94A7F"/>
    <w:rsid w:val="00CA4018"/>
    <w:rsid w:val="00D358AE"/>
    <w:rsid w:val="00D54087"/>
    <w:rsid w:val="00D569D0"/>
    <w:rsid w:val="00D644A4"/>
    <w:rsid w:val="00D75C54"/>
    <w:rsid w:val="00DF65F5"/>
    <w:rsid w:val="00E06084"/>
    <w:rsid w:val="00E30BFF"/>
    <w:rsid w:val="00E85493"/>
    <w:rsid w:val="00E8598D"/>
    <w:rsid w:val="00EE57C5"/>
    <w:rsid w:val="00F36347"/>
    <w:rsid w:val="00F64610"/>
    <w:rsid w:val="00F94623"/>
    <w:rsid w:val="00FD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2D67E"/>
  <w15:docId w15:val="{B59BC350-C199-401F-9C70-EEA9E366E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A76BE0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760471-3C93-441C-8113-8582B4802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33</Words>
  <Characters>1902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Management Review Minutes</vt:lpstr>
      <vt:lpstr>Management Review Minutes</vt:lpstr>
    </vt:vector>
  </TitlesOfParts>
  <Company>EPPS Services Ltd</Company>
  <LinksUpToDate>false</LinksUpToDate>
  <CharactersWithSpaces>2231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Review Minutes</dc:title>
  <dc:creator/>
  <dc:description/>
  <cp:lastModifiedBy>Mo Faisal</cp:lastModifiedBy>
  <cp:revision>8</cp:revision>
  <dcterms:created xsi:type="dcterms:W3CDTF">2015-03-28T19:24:00Z</dcterms:created>
  <dcterms:modified xsi:type="dcterms:W3CDTF">2020-06-18T14:54:00Z</dcterms:modified>
</cp:coreProperties>
</file>